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5f098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final project</dc:title>
  <dc:creator/>
</cp:coreProperties>
</file>